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053AF" w14:textId="282083E2" w:rsidR="001B3021" w:rsidRDefault="001B3021" w:rsidP="001B3021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نام خدا</w:t>
      </w:r>
    </w:p>
    <w:p w14:paraId="056A1898" w14:textId="2C448106" w:rsidR="00E92C65" w:rsidRDefault="00E92C65" w:rsidP="001B3021">
      <w:pPr>
        <w:bidi/>
        <w:jc w:val="right"/>
        <w:rPr>
          <w:rFonts w:cs="B Nazanin"/>
          <w:sz w:val="28"/>
          <w:szCs w:val="28"/>
          <w:rtl/>
          <w:lang w:bidi="fa-IR"/>
        </w:rPr>
      </w:pPr>
    </w:p>
    <w:p w14:paraId="001AE587" w14:textId="3E7F56A7" w:rsidR="00660695" w:rsidRDefault="00660695" w:rsidP="00E92C65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روژه پایانی کارشناسی </w:t>
      </w:r>
      <w:r w:rsidR="00BD5581">
        <w:rPr>
          <w:rFonts w:cs="B Nazanin"/>
          <w:sz w:val="28"/>
          <w:szCs w:val="28"/>
          <w:lang w:bidi="fa-IR"/>
        </w:rPr>
        <w:t>-</w:t>
      </w:r>
      <w:r>
        <w:rPr>
          <w:rFonts w:cs="B Nazanin" w:hint="cs"/>
          <w:sz w:val="28"/>
          <w:szCs w:val="28"/>
          <w:rtl/>
          <w:lang w:bidi="fa-IR"/>
        </w:rPr>
        <w:t xml:space="preserve"> فاز صفر </w:t>
      </w:r>
    </w:p>
    <w:p w14:paraId="63ADBCA6" w14:textId="6D2002DE" w:rsidR="00062EA6" w:rsidRPr="00660695" w:rsidRDefault="00660695" w:rsidP="00660695">
      <w:pPr>
        <w:bidi/>
        <w:rPr>
          <w:rFonts w:cs="B Nazanin"/>
          <w:sz w:val="28"/>
          <w:szCs w:val="28"/>
          <w:rtl/>
          <w:lang w:bidi="fa-IR"/>
        </w:rPr>
      </w:pPr>
      <w:r w:rsidRPr="00660695">
        <w:rPr>
          <w:rFonts w:cs="B Nazanin" w:hint="cs"/>
          <w:sz w:val="28"/>
          <w:szCs w:val="28"/>
          <w:rtl/>
          <w:lang w:bidi="fa-IR"/>
        </w:rPr>
        <w:t>برای ایجاد بستری مناسب برای ذخیره فایل ها و به جهت اینکه پروژه کاری گروهی است ترجیح بر این است که از گیت هاب استفاده کنیم که با این کار ، هم می توانیم فایل های ایجاد شده را در جای مناسب ذخیره کنیم هم امکان این بوجود می آید که هر کدام از اعضای گروه در هر زمان به روند کار و محتوای ایجاد شده توسط هریک از طرفین دسترسی پیدا کنند .</w:t>
      </w:r>
    </w:p>
    <w:p w14:paraId="751E6C5E" w14:textId="663430DC" w:rsidR="00660695" w:rsidRPr="00660695" w:rsidRDefault="00660695" w:rsidP="00660695">
      <w:pPr>
        <w:bidi/>
        <w:rPr>
          <w:rFonts w:cs="B Nazanin"/>
          <w:sz w:val="28"/>
          <w:szCs w:val="28"/>
          <w:rtl/>
          <w:lang w:bidi="fa-IR"/>
        </w:rPr>
      </w:pPr>
      <w:r w:rsidRPr="00660695">
        <w:rPr>
          <w:rFonts w:cs="B Nazanin" w:hint="cs"/>
          <w:sz w:val="28"/>
          <w:szCs w:val="28"/>
          <w:rtl/>
          <w:lang w:bidi="fa-IR"/>
        </w:rPr>
        <w:t>آموزش گیت هاب  :</w:t>
      </w:r>
    </w:p>
    <w:p w14:paraId="7B4345A7" w14:textId="25CF3AE9" w:rsidR="00660695" w:rsidRDefault="00660695" w:rsidP="00660695">
      <w:pPr>
        <w:bidi/>
        <w:rPr>
          <w:rFonts w:cs="B Nazanin"/>
          <w:sz w:val="28"/>
          <w:szCs w:val="28"/>
          <w:lang w:bidi="fa-IR"/>
        </w:rPr>
      </w:pPr>
    </w:p>
    <w:p w14:paraId="1A13C9D3" w14:textId="4D342684" w:rsidR="00660695" w:rsidRDefault="005B1D21" w:rsidP="00660695">
      <w:pPr>
        <w:bidi/>
        <w:jc w:val="right"/>
      </w:pPr>
      <w:hyperlink r:id="rId4" w:history="1">
        <w:r w:rsidR="00660695">
          <w:rPr>
            <w:rStyle w:val="Hyperlink"/>
          </w:rPr>
          <w:t>Hello World · GitHub Guides</w:t>
        </w:r>
      </w:hyperlink>
    </w:p>
    <w:p w14:paraId="64B671AA" w14:textId="15364E0F" w:rsidR="00660695" w:rsidRDefault="005B1D21" w:rsidP="00660695">
      <w:pPr>
        <w:bidi/>
        <w:jc w:val="right"/>
        <w:rPr>
          <w:rtl/>
        </w:rPr>
      </w:pPr>
      <w:hyperlink r:id="rId5" w:history="1">
        <w:r w:rsidR="00660695">
          <w:rPr>
            <w:rStyle w:val="Hyperlink"/>
            <w:rtl/>
          </w:rPr>
          <w:t>آموزش کار با گیت هاب</w:t>
        </w:r>
        <w:r w:rsidR="00660695">
          <w:rPr>
            <w:rStyle w:val="Hyperlink"/>
          </w:rPr>
          <w:t xml:space="preserve"> GitHub (melec.ir)</w:t>
        </w:r>
      </w:hyperlink>
    </w:p>
    <w:p w14:paraId="5F5D4FE4" w14:textId="3CBF4F64" w:rsidR="00857DE9" w:rsidRDefault="005B1D21" w:rsidP="00857DE9">
      <w:pPr>
        <w:bidi/>
        <w:jc w:val="right"/>
        <w:rPr>
          <w:rtl/>
        </w:rPr>
      </w:pPr>
      <w:hyperlink r:id="rId6" w:history="1">
        <w:r w:rsidR="00857DE9">
          <w:rPr>
            <w:rStyle w:val="Hyperlink"/>
            <w:rtl/>
          </w:rPr>
          <w:t>آموزش مقدماتی کار با گیت و گیت‌هاب - زومیت</w:t>
        </w:r>
        <w:r w:rsidR="00857DE9">
          <w:rPr>
            <w:rStyle w:val="Hyperlink"/>
          </w:rPr>
          <w:t xml:space="preserve"> (zoomit.ir)</w:t>
        </w:r>
      </w:hyperlink>
    </w:p>
    <w:p w14:paraId="12559648" w14:textId="7E50543B" w:rsidR="00E6309A" w:rsidRDefault="00E6309A" w:rsidP="00E6309A">
      <w:pPr>
        <w:bidi/>
        <w:jc w:val="right"/>
        <w:rPr>
          <w:rtl/>
        </w:rPr>
      </w:pPr>
      <w:r>
        <w:rPr>
          <w:rFonts w:hint="cs"/>
          <w:rtl/>
        </w:rPr>
        <w:t>***</w:t>
      </w:r>
      <w:r w:rsidR="005B1D21">
        <w:fldChar w:fldCharType="begin"/>
      </w:r>
      <w:r w:rsidR="005B1D21">
        <w:instrText xml:space="preserve"> HYPERLINK "https://mojtaba.dev</w:instrText>
      </w:r>
      <w:r w:rsidR="005B1D21">
        <w:instrText xml:space="preserve">/git-for-beginners-part-1/" </w:instrText>
      </w:r>
      <w:r w:rsidR="005B1D21">
        <w:fldChar w:fldCharType="separate"/>
      </w:r>
      <w:r>
        <w:rPr>
          <w:rStyle w:val="Hyperlink"/>
          <w:rtl/>
        </w:rPr>
        <w:t>گیت‌هاب برای تازه کارها: نترسید! شروع کنید – مجتبی درویشی</w:t>
      </w:r>
      <w:r>
        <w:rPr>
          <w:rStyle w:val="Hyperlink"/>
        </w:rPr>
        <w:t xml:space="preserve"> (</w:t>
      </w:r>
      <w:proofErr w:type="spellStart"/>
      <w:r>
        <w:rPr>
          <w:rStyle w:val="Hyperlink"/>
        </w:rPr>
        <w:t>mojtaba.dev</w:t>
      </w:r>
      <w:proofErr w:type="spellEnd"/>
      <w:r>
        <w:rPr>
          <w:rStyle w:val="Hyperlink"/>
        </w:rPr>
        <w:t>)</w:t>
      </w:r>
      <w:r w:rsidR="005B1D21">
        <w:rPr>
          <w:rStyle w:val="Hyperlink"/>
        </w:rPr>
        <w:fldChar w:fldCharType="end"/>
      </w:r>
    </w:p>
    <w:p w14:paraId="329847D6" w14:textId="6ABC64ED" w:rsidR="008538F4" w:rsidRDefault="008538F4" w:rsidP="008538F4">
      <w:pPr>
        <w:bidi/>
        <w:jc w:val="right"/>
        <w:rPr>
          <w:rtl/>
        </w:rPr>
      </w:pPr>
    </w:p>
    <w:p w14:paraId="5878BDED" w14:textId="7AEFAE9C" w:rsidR="00E6309A" w:rsidRDefault="00E6309A" w:rsidP="00E6309A">
      <w:pPr>
        <w:bidi/>
        <w:rPr>
          <w:rFonts w:cs="B Nazanin"/>
          <w:sz w:val="28"/>
          <w:szCs w:val="28"/>
          <w:rtl/>
        </w:rPr>
      </w:pPr>
      <w:r w:rsidRPr="00060788">
        <w:rPr>
          <w:rFonts w:cs="B Nazanin" w:hint="cs"/>
          <w:sz w:val="28"/>
          <w:szCs w:val="28"/>
          <w:rtl/>
        </w:rPr>
        <w:t xml:space="preserve">***برای شروع از همه مناسب تر است . </w:t>
      </w:r>
    </w:p>
    <w:p w14:paraId="580A7E12" w14:textId="5FF715A9" w:rsidR="00694B4C" w:rsidRDefault="00694B4C" w:rsidP="00694B4C">
      <w:pPr>
        <w:bidi/>
        <w:rPr>
          <w:rFonts w:cs="B Nazanin"/>
          <w:sz w:val="28"/>
          <w:szCs w:val="28"/>
          <w:rtl/>
        </w:rPr>
      </w:pPr>
    </w:p>
    <w:p w14:paraId="2506E96F" w14:textId="5017B13E" w:rsidR="00694B4C" w:rsidRPr="00060788" w:rsidRDefault="00694B4C" w:rsidP="00694B4C">
      <w:pPr>
        <w:bidi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جادی میر میرانی هم در این باره آموزش ۱ ساعت نیمه ی خوبی</w:t>
      </w:r>
      <w:r w:rsidR="000D78DD">
        <w:rPr>
          <w:rFonts w:cs="B Nazanin" w:hint="cs"/>
          <w:sz w:val="28"/>
          <w:szCs w:val="28"/>
          <w:rtl/>
        </w:rPr>
        <w:t xml:space="preserve"> در </w:t>
      </w:r>
      <w:hyperlink r:id="rId7" w:history="1">
        <w:r w:rsidR="000D78DD" w:rsidRPr="005B1D21">
          <w:rPr>
            <w:rStyle w:val="Hyperlink"/>
            <w:rFonts w:cs="B Nazanin" w:hint="cs"/>
            <w:sz w:val="28"/>
            <w:szCs w:val="28"/>
            <w:rtl/>
          </w:rPr>
          <w:t>سایت فرادرس</w:t>
        </w:r>
      </w:hyperlink>
      <w:r>
        <w:rPr>
          <w:rFonts w:cs="B Nazanin" w:hint="cs"/>
          <w:sz w:val="28"/>
          <w:szCs w:val="28"/>
          <w:rtl/>
        </w:rPr>
        <w:t xml:space="preserve"> دارد .</w:t>
      </w:r>
    </w:p>
    <w:p w14:paraId="5F3BBC8F" w14:textId="50C3F77B" w:rsidR="001F678D" w:rsidRDefault="001F678D" w:rsidP="001F678D">
      <w:pPr>
        <w:bidi/>
        <w:rPr>
          <w:rFonts w:cs="B Nazanin"/>
          <w:sz w:val="28"/>
          <w:szCs w:val="28"/>
          <w:rtl/>
          <w:lang w:bidi="fa-IR"/>
        </w:rPr>
      </w:pPr>
      <w:r w:rsidRPr="0089082E">
        <w:rPr>
          <w:rFonts w:cs="B Nazanin" w:hint="cs"/>
          <w:sz w:val="28"/>
          <w:szCs w:val="28"/>
          <w:rtl/>
          <w:lang w:bidi="fa-IR"/>
        </w:rPr>
        <w:t xml:space="preserve">چگونگی </w:t>
      </w:r>
      <w:r w:rsidR="0089082E" w:rsidRPr="0089082E">
        <w:rPr>
          <w:rFonts w:cs="B Nazanin" w:hint="cs"/>
          <w:sz w:val="28"/>
          <w:szCs w:val="28"/>
          <w:rtl/>
          <w:lang w:bidi="fa-IR"/>
        </w:rPr>
        <w:t xml:space="preserve">سینک کردن گیت و گیت هاب : </w:t>
      </w:r>
    </w:p>
    <w:p w14:paraId="08FA0300" w14:textId="52E99974" w:rsidR="00BB38AF" w:rsidRDefault="005B1D21" w:rsidP="00BB38AF">
      <w:pPr>
        <w:bidi/>
        <w:jc w:val="right"/>
        <w:rPr>
          <w:rFonts w:cs="B Nazanin"/>
          <w:sz w:val="28"/>
          <w:szCs w:val="28"/>
          <w:rtl/>
          <w:lang w:bidi="fa-IR"/>
        </w:rPr>
      </w:pPr>
      <w:hyperlink r:id="rId8" w:history="1">
        <w:r w:rsidR="00BB38AF">
          <w:rPr>
            <w:rStyle w:val="Hyperlink"/>
          </w:rPr>
          <w:t>Set up Git - GitHub Docs</w:t>
        </w:r>
      </w:hyperlink>
    </w:p>
    <w:p w14:paraId="0B51BCBA" w14:textId="067BD2C4" w:rsidR="0089082E" w:rsidRDefault="005B1D21" w:rsidP="0089082E">
      <w:pPr>
        <w:rPr>
          <w:rStyle w:val="Hyperlink"/>
          <w:rtl/>
        </w:rPr>
      </w:pPr>
      <w:hyperlink r:id="rId9" w:history="1">
        <w:r w:rsidR="0089082E">
          <w:rPr>
            <w:rStyle w:val="Hyperlink"/>
          </w:rPr>
          <w:t xml:space="preserve">Your first time with git and </w:t>
        </w:r>
        <w:proofErr w:type="spellStart"/>
        <w:r w:rsidR="0089082E">
          <w:rPr>
            <w:rStyle w:val="Hyperlink"/>
          </w:rPr>
          <w:t>github</w:t>
        </w:r>
        <w:proofErr w:type="spellEnd"/>
        <w:r w:rsidR="0089082E">
          <w:rPr>
            <w:rStyle w:val="Hyperlink"/>
          </w:rPr>
          <w:t xml:space="preserve"> (kbroman.org)</w:t>
        </w:r>
      </w:hyperlink>
    </w:p>
    <w:p w14:paraId="57515F9A" w14:textId="273632E9" w:rsidR="001B3021" w:rsidRPr="0089082E" w:rsidRDefault="001B3021" w:rsidP="0089082E">
      <w:pPr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noProof/>
          <w:sz w:val="28"/>
          <w:szCs w:val="28"/>
          <w:lang w:bidi="fa-IR"/>
        </w:rPr>
        <w:drawing>
          <wp:inline distT="0" distB="0" distL="0" distR="0" wp14:anchorId="654BCA24" wp14:editId="2796BB72">
            <wp:extent cx="2762250" cy="1657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2392B" w14:textId="77777777" w:rsidR="0089082E" w:rsidRDefault="0089082E" w:rsidP="0089082E">
      <w:pPr>
        <w:bidi/>
        <w:rPr>
          <w:rtl/>
          <w:lang w:bidi="fa-IR"/>
        </w:rPr>
      </w:pPr>
    </w:p>
    <w:p w14:paraId="445143CD" w14:textId="7CA2E8DC" w:rsidR="008538F4" w:rsidRDefault="008538F4" w:rsidP="008538F4">
      <w:pPr>
        <w:bidi/>
        <w:jc w:val="right"/>
        <w:rPr>
          <w:rtl/>
        </w:rPr>
      </w:pPr>
    </w:p>
    <w:p w14:paraId="10CC3483" w14:textId="05075159" w:rsidR="008538F4" w:rsidRDefault="008538F4" w:rsidP="008538F4">
      <w:pPr>
        <w:bidi/>
        <w:jc w:val="right"/>
        <w:rPr>
          <w:rtl/>
        </w:rPr>
      </w:pPr>
    </w:p>
    <w:p w14:paraId="04C868F3" w14:textId="176EECCD" w:rsidR="008538F4" w:rsidRDefault="008538F4" w:rsidP="008538F4">
      <w:pPr>
        <w:bidi/>
        <w:jc w:val="right"/>
        <w:rPr>
          <w:rtl/>
        </w:rPr>
      </w:pPr>
    </w:p>
    <w:p w14:paraId="4E79F523" w14:textId="77777777" w:rsidR="008538F4" w:rsidRPr="00660695" w:rsidRDefault="008538F4" w:rsidP="0089082E">
      <w:pPr>
        <w:bidi/>
        <w:rPr>
          <w:rFonts w:cs="B Nazanin"/>
          <w:sz w:val="28"/>
          <w:szCs w:val="28"/>
          <w:rtl/>
          <w:lang w:bidi="fa-IR"/>
        </w:rPr>
      </w:pPr>
    </w:p>
    <w:p w14:paraId="0AFAA872" w14:textId="405B6CD2" w:rsidR="00660695" w:rsidRPr="00660695" w:rsidRDefault="00660695" w:rsidP="008538F4">
      <w:pPr>
        <w:bidi/>
        <w:jc w:val="right"/>
        <w:rPr>
          <w:rFonts w:cs="B Nazanin"/>
          <w:sz w:val="28"/>
          <w:szCs w:val="28"/>
          <w:lang w:bidi="fa-IR"/>
        </w:rPr>
      </w:pPr>
    </w:p>
    <w:sectPr w:rsidR="00660695" w:rsidRPr="006606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TcwtjQ2tzQzszRQ0lEKTi0uzszPAykwrgUAxY5UTCwAAAA="/>
  </w:docVars>
  <w:rsids>
    <w:rsidRoot w:val="00660695"/>
    <w:rsid w:val="00060788"/>
    <w:rsid w:val="00062EA6"/>
    <w:rsid w:val="00070C65"/>
    <w:rsid w:val="00075D2B"/>
    <w:rsid w:val="00083E36"/>
    <w:rsid w:val="000B16E9"/>
    <w:rsid w:val="000D78DD"/>
    <w:rsid w:val="00175724"/>
    <w:rsid w:val="001B3021"/>
    <w:rsid w:val="001F678D"/>
    <w:rsid w:val="0023696A"/>
    <w:rsid w:val="002B1D15"/>
    <w:rsid w:val="002C50BF"/>
    <w:rsid w:val="002D0D19"/>
    <w:rsid w:val="002D165E"/>
    <w:rsid w:val="002E12B4"/>
    <w:rsid w:val="002F614F"/>
    <w:rsid w:val="003539D5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B1D21"/>
    <w:rsid w:val="005D7783"/>
    <w:rsid w:val="00621380"/>
    <w:rsid w:val="00630819"/>
    <w:rsid w:val="00653248"/>
    <w:rsid w:val="006532F4"/>
    <w:rsid w:val="00660695"/>
    <w:rsid w:val="00685449"/>
    <w:rsid w:val="00690093"/>
    <w:rsid w:val="00694B4C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538F4"/>
    <w:rsid w:val="00857DE9"/>
    <w:rsid w:val="00860F36"/>
    <w:rsid w:val="0089082E"/>
    <w:rsid w:val="00894350"/>
    <w:rsid w:val="008C6BFD"/>
    <w:rsid w:val="0091176C"/>
    <w:rsid w:val="00921F2E"/>
    <w:rsid w:val="00922E22"/>
    <w:rsid w:val="00945FE3"/>
    <w:rsid w:val="00984239"/>
    <w:rsid w:val="00A15F1E"/>
    <w:rsid w:val="00A33B49"/>
    <w:rsid w:val="00A94216"/>
    <w:rsid w:val="00AA3D28"/>
    <w:rsid w:val="00AD500C"/>
    <w:rsid w:val="00B527C0"/>
    <w:rsid w:val="00B90526"/>
    <w:rsid w:val="00B95C1E"/>
    <w:rsid w:val="00BB38AF"/>
    <w:rsid w:val="00BD5581"/>
    <w:rsid w:val="00BE16D0"/>
    <w:rsid w:val="00C0699A"/>
    <w:rsid w:val="00C754DB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6309A"/>
    <w:rsid w:val="00E92C65"/>
    <w:rsid w:val="00ED11DB"/>
    <w:rsid w:val="00EE7A3D"/>
    <w:rsid w:val="00F160C8"/>
    <w:rsid w:val="00F17A10"/>
    <w:rsid w:val="00F404F9"/>
    <w:rsid w:val="00F51AF6"/>
    <w:rsid w:val="00F8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CE347"/>
  <w15:chartTrackingRefBased/>
  <w15:docId w15:val="{68FCFF9F-470E-4143-8EE7-55FD3C46D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6069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4B4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D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ithub.com/en/github/getting-started-with-github/set-up-git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url?sa=t&amp;rct=j&amp;q=&amp;esrc=s&amp;source=web&amp;cd=&amp;cad=rja&amp;uact=8&amp;ved=2ahUKEwiA58mF883wAhVGDWMBHTvFAfEQFjAAegQIBBAD&amp;url=https%3A%2F%2Ffaradars.org%2Fcourses%2Ffvgit9609-git-github-gitlab&amp;usg=AOvVaw3khwNb444kI56SCCtxWqjr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zoomit.ir/computer-learning/266427-git-github-fundamentals-tutorials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melec.ir/github-tutorial/" TargetMode="External"/><Relationship Id="rId10" Type="http://schemas.openxmlformats.org/officeDocument/2006/relationships/image" Target="media/image1.jpeg"/><Relationship Id="rId4" Type="http://schemas.openxmlformats.org/officeDocument/2006/relationships/hyperlink" Target="https://guides.github.com/activities/hello-world/" TargetMode="External"/><Relationship Id="rId9" Type="http://schemas.openxmlformats.org/officeDocument/2006/relationships/hyperlink" Target="https://kbroman.org/github_tutorial/pages/first_tim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17</cp:revision>
  <dcterms:created xsi:type="dcterms:W3CDTF">2021-05-13T05:23:00Z</dcterms:created>
  <dcterms:modified xsi:type="dcterms:W3CDTF">2021-05-16T09:35:00Z</dcterms:modified>
</cp:coreProperties>
</file>